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1DBDE" w14:textId="6DCCBA79" w:rsidR="00AC0A83" w:rsidRDefault="00ED2D4F" w:rsidP="004F3630">
      <w:pPr>
        <w:pStyle w:val="Heading1"/>
        <w:jc w:val="center"/>
        <w:rPr>
          <w:rFonts w:ascii="Poppins" w:hAnsi="Poppins" w:cs="Poppins"/>
          <w:b/>
          <w:bCs/>
          <w:color w:val="7030A0"/>
          <w:u w:val="single"/>
        </w:rPr>
      </w:pPr>
      <w:bookmarkStart w:id="0" w:name="the-deanery-church-of-england-academy"/>
      <w:r w:rsidRPr="004F3630">
        <w:rPr>
          <w:rFonts w:ascii="Poppins" w:hAnsi="Poppins" w:cs="Poppins"/>
          <w:b/>
          <w:bCs/>
          <w:color w:val="7030A0"/>
          <w:u w:val="single"/>
        </w:rPr>
        <w:t>THE DEANERY</w:t>
      </w:r>
      <w:r w:rsidR="004F3630">
        <w:rPr>
          <w:rFonts w:ascii="Poppins" w:hAnsi="Poppins" w:cs="Poppins"/>
          <w:b/>
          <w:bCs/>
          <w:color w:val="7030A0"/>
          <w:u w:val="single"/>
        </w:rPr>
        <w:t xml:space="preserve"> CE</w:t>
      </w:r>
      <w:r w:rsidRPr="004F3630">
        <w:rPr>
          <w:rFonts w:ascii="Poppins" w:hAnsi="Poppins" w:cs="Poppins"/>
          <w:b/>
          <w:bCs/>
          <w:color w:val="7030A0"/>
          <w:u w:val="single"/>
        </w:rPr>
        <w:t xml:space="preserve"> ACADEMY</w:t>
      </w:r>
    </w:p>
    <w:p w14:paraId="621A9CDB" w14:textId="2934B265" w:rsidR="004F3630" w:rsidRPr="004F3630" w:rsidRDefault="004F3630" w:rsidP="004F3630">
      <w:pPr>
        <w:pStyle w:val="BodyText"/>
        <w:jc w:val="center"/>
        <w:rPr>
          <w:rFonts w:ascii="Poppins" w:hAnsi="Poppins" w:cs="Poppins"/>
          <w:b/>
          <w:bCs/>
          <w:color w:val="7030A0"/>
          <w:sz w:val="32"/>
          <w:szCs w:val="32"/>
          <w:u w:val="single"/>
        </w:rPr>
      </w:pPr>
      <w:r w:rsidRPr="004F3630">
        <w:rPr>
          <w:rFonts w:ascii="Poppins" w:hAnsi="Poppins" w:cs="Poppins"/>
          <w:b/>
          <w:bCs/>
          <w:color w:val="7030A0"/>
          <w:sz w:val="32"/>
          <w:szCs w:val="32"/>
          <w:u w:val="single"/>
        </w:rPr>
        <w:t>Admissions Form</w:t>
      </w:r>
    </w:p>
    <w:p w14:paraId="42FC9767" w14:textId="73FF5DEA" w:rsidR="004F3630" w:rsidRPr="004F3630" w:rsidRDefault="004F3630" w:rsidP="004F3630">
      <w:pPr>
        <w:pStyle w:val="BodyText"/>
      </w:pPr>
    </w:p>
    <w:p w14:paraId="759FE2F7" w14:textId="04448355" w:rsidR="004F3630" w:rsidRDefault="004F3630" w:rsidP="004F3630">
      <w:pPr>
        <w:pStyle w:val="FirstParagraph"/>
        <w:jc w:val="center"/>
      </w:pPr>
    </w:p>
    <w:p w14:paraId="6733B968" w14:textId="72E34A61" w:rsidR="004F3630" w:rsidRDefault="004F3630" w:rsidP="004F3630">
      <w:pPr>
        <w:pStyle w:val="FirstParagraph"/>
        <w:jc w:val="center"/>
      </w:pPr>
    </w:p>
    <w:p w14:paraId="6BD95149" w14:textId="5BD5C12A" w:rsidR="004F3630" w:rsidRDefault="00E2451F" w:rsidP="004F3630">
      <w:pPr>
        <w:pStyle w:val="FirstParagraph"/>
        <w:jc w:val="center"/>
      </w:pPr>
      <w:r w:rsidRPr="00D3413D">
        <w:rPr>
          <w:noProof/>
        </w:rPr>
        <w:drawing>
          <wp:anchor distT="0" distB="0" distL="114300" distR="114300" simplePos="0" relativeHeight="251658240" behindDoc="0" locked="0" layoutInCell="1" allowOverlap="1" wp14:anchorId="725FE5F0" wp14:editId="02713A35">
            <wp:simplePos x="0" y="0"/>
            <wp:positionH relativeFrom="margin">
              <wp:align>center</wp:align>
            </wp:positionH>
            <wp:positionV relativeFrom="paragraph">
              <wp:posOffset>142856</wp:posOffset>
            </wp:positionV>
            <wp:extent cx="4666615" cy="2869565"/>
            <wp:effectExtent l="0" t="0" r="635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6615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6D677C" w14:textId="500E9E25" w:rsidR="004F3630" w:rsidRDefault="004F3630" w:rsidP="004F3630">
      <w:pPr>
        <w:pStyle w:val="FirstParagraph"/>
        <w:jc w:val="center"/>
      </w:pPr>
    </w:p>
    <w:p w14:paraId="1E419750" w14:textId="59F88960" w:rsidR="004F3630" w:rsidRDefault="004F3630" w:rsidP="004F3630">
      <w:pPr>
        <w:pStyle w:val="FirstParagraph"/>
        <w:jc w:val="center"/>
      </w:pPr>
    </w:p>
    <w:p w14:paraId="75B24D9A" w14:textId="77777777" w:rsidR="004F3630" w:rsidRDefault="004F3630" w:rsidP="004F3630">
      <w:pPr>
        <w:pStyle w:val="FirstParagraph"/>
        <w:jc w:val="center"/>
      </w:pPr>
    </w:p>
    <w:p w14:paraId="4F45706A" w14:textId="77777777" w:rsidR="004F3630" w:rsidRDefault="004F3630" w:rsidP="004F3630">
      <w:pPr>
        <w:pStyle w:val="FirstParagraph"/>
        <w:jc w:val="center"/>
      </w:pPr>
    </w:p>
    <w:p w14:paraId="486E121A" w14:textId="77777777" w:rsidR="004F3630" w:rsidRDefault="004F3630" w:rsidP="004F3630">
      <w:pPr>
        <w:pStyle w:val="FirstParagraph"/>
        <w:jc w:val="center"/>
      </w:pPr>
    </w:p>
    <w:p w14:paraId="7A7FBB3C" w14:textId="77777777" w:rsidR="004F3630" w:rsidRDefault="004F3630" w:rsidP="004F3630">
      <w:pPr>
        <w:pStyle w:val="FirstParagraph"/>
        <w:jc w:val="center"/>
      </w:pPr>
    </w:p>
    <w:p w14:paraId="4D412983" w14:textId="2119734E" w:rsidR="004F3630" w:rsidRDefault="004F3630" w:rsidP="00D3413D">
      <w:pPr>
        <w:pStyle w:val="FirstParagraph"/>
      </w:pPr>
    </w:p>
    <w:p w14:paraId="68694350" w14:textId="77777777" w:rsidR="00D3413D" w:rsidRPr="00D3413D" w:rsidRDefault="00D3413D" w:rsidP="00D3413D">
      <w:pPr>
        <w:pStyle w:val="BodyText"/>
      </w:pPr>
    </w:p>
    <w:p w14:paraId="6BDBB6EC" w14:textId="29424A8D" w:rsidR="004F3630" w:rsidRDefault="004F3630" w:rsidP="004F3630">
      <w:pPr>
        <w:pStyle w:val="FirstParagraph"/>
      </w:pPr>
    </w:p>
    <w:p w14:paraId="6F32C95A" w14:textId="0A638280" w:rsidR="00D3413D" w:rsidRDefault="00D3413D" w:rsidP="00D3413D">
      <w:pPr>
        <w:pStyle w:val="BodyText"/>
      </w:pPr>
    </w:p>
    <w:p w14:paraId="26922545" w14:textId="4FAC8775" w:rsidR="00D3413D" w:rsidRDefault="00D3413D" w:rsidP="00D3413D">
      <w:pPr>
        <w:pStyle w:val="BodyText"/>
      </w:pPr>
    </w:p>
    <w:p w14:paraId="28D5609B" w14:textId="1CE7F0A1" w:rsidR="00D3413D" w:rsidRDefault="00D3413D" w:rsidP="00D3413D">
      <w:pPr>
        <w:pStyle w:val="BodyText"/>
      </w:pPr>
    </w:p>
    <w:p w14:paraId="05C1F6D1" w14:textId="77777777" w:rsidR="00D3413D" w:rsidRPr="00D3413D" w:rsidRDefault="00D3413D" w:rsidP="00D3413D">
      <w:pPr>
        <w:pStyle w:val="BodyText"/>
      </w:pPr>
    </w:p>
    <w:p w14:paraId="2ACE094E" w14:textId="77777777" w:rsidR="004E59CB" w:rsidRPr="00D3413D" w:rsidRDefault="004E59CB" w:rsidP="004E59CB">
      <w:pPr>
        <w:pStyle w:val="Heading2"/>
        <w:jc w:val="center"/>
        <w:rPr>
          <w:rFonts w:ascii="Poppins" w:hAnsi="Poppins" w:cs="Poppins"/>
          <w:color w:val="7030A0"/>
          <w:sz w:val="24"/>
          <w:szCs w:val="24"/>
          <w:u w:val="single"/>
        </w:rPr>
      </w:pPr>
      <w:r w:rsidRPr="00D3413D">
        <w:rPr>
          <w:rFonts w:ascii="Poppins" w:hAnsi="Poppins" w:cs="Poppins"/>
          <w:color w:val="7030A0"/>
          <w:sz w:val="24"/>
          <w:szCs w:val="24"/>
          <w:u w:val="single"/>
        </w:rPr>
        <w:t>Office Use Only</w:t>
      </w:r>
    </w:p>
    <w:p w14:paraId="3D47CC7A" w14:textId="77777777" w:rsidR="004E59CB" w:rsidRDefault="004E59CB" w:rsidP="004E59CB">
      <w:pPr>
        <w:pStyle w:val="FirstParagraph"/>
        <w:jc w:val="center"/>
      </w:pPr>
      <w:r>
        <w:t>Induction meeting completed on: ______________________________</w:t>
      </w:r>
      <w:r>
        <w:br/>
        <w:t>Staff member hosting meeting: ________________________________</w:t>
      </w:r>
    </w:p>
    <w:p w14:paraId="067C47AE" w14:textId="77777777" w:rsidR="004E59CB" w:rsidRDefault="004E59CB" w:rsidP="004E59CB">
      <w:pPr>
        <w:pStyle w:val="BodyText"/>
        <w:jc w:val="center"/>
      </w:pPr>
      <w:r>
        <w:t>Copy given to Student Services for ARBOR: ☐</w:t>
      </w:r>
      <w:r>
        <w:br/>
        <w:t>Copy given to Parent: ☐</w:t>
      </w:r>
    </w:p>
    <w:p w14:paraId="35A47957" w14:textId="68D68C24" w:rsidR="004F3630" w:rsidRPr="004E59CB" w:rsidRDefault="004F3630" w:rsidP="004E59CB">
      <w:pPr>
        <w:pStyle w:val="BodyText"/>
        <w:rPr>
          <w:rFonts w:ascii="Poppins" w:hAnsi="Poppins" w:cs="Poppins"/>
        </w:rPr>
      </w:pPr>
    </w:p>
    <w:p w14:paraId="5C081C13" w14:textId="77777777" w:rsidR="00AC0A83" w:rsidRDefault="00CB0072">
      <w:r>
        <w:pict w14:anchorId="05B28822">
          <v:rect id="_x0000_i1025" style="width:0;height:1.5pt" o:hralign="center" o:hrstd="t" o:hr="t"/>
        </w:pict>
      </w:r>
    </w:p>
    <w:p w14:paraId="3E29F06D" w14:textId="24DB6EC1" w:rsidR="00AC0A83" w:rsidRPr="004F3630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" w:name="admissions-form-2025"/>
      <w:bookmarkEnd w:id="0"/>
      <w:r w:rsidRPr="004F3630">
        <w:rPr>
          <w:rFonts w:ascii="Poppins" w:hAnsi="Poppins" w:cs="Poppins"/>
          <w:color w:val="7030A0"/>
          <w:sz w:val="32"/>
          <w:szCs w:val="32"/>
        </w:rPr>
        <w:lastRenderedPageBreak/>
        <w:t>ADMISSIONS FORM</w:t>
      </w:r>
    </w:p>
    <w:p w14:paraId="6B863A61" w14:textId="51D14427" w:rsidR="004F3630" w:rsidRDefault="00ED2D4F" w:rsidP="004F3630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Welcome to The Deanery Church of England Academy.</w:t>
      </w:r>
      <w:r w:rsidRPr="004F3630">
        <w:rPr>
          <w:rFonts w:ascii="Poppins" w:hAnsi="Poppins" w:cs="Poppins"/>
        </w:rPr>
        <w:br/>
        <w:t>We are delighted that your child will be joining our school community.</w:t>
      </w:r>
      <w:r w:rsidRPr="004F3630">
        <w:rPr>
          <w:rFonts w:ascii="Poppins" w:hAnsi="Poppins" w:cs="Poppins"/>
        </w:rPr>
        <w:br/>
        <w:t>Please complete all sections clearly in black ink.</w:t>
      </w:r>
    </w:p>
    <w:p w14:paraId="64306508" w14:textId="7FF77488" w:rsidR="004E59CB" w:rsidRPr="004E59CB" w:rsidRDefault="004E59CB" w:rsidP="004E59CB">
      <w:pPr>
        <w:pStyle w:val="BodyText"/>
        <w:rPr>
          <w:rFonts w:ascii="Poppins" w:hAnsi="Poppins" w:cs="Poppins"/>
          <w:b/>
          <w:bCs/>
        </w:rPr>
      </w:pPr>
      <w:r w:rsidRPr="004E59CB">
        <w:rPr>
          <w:rFonts w:ascii="Poppins" w:hAnsi="Poppins" w:cs="Poppins"/>
          <w:b/>
          <w:bCs/>
        </w:rPr>
        <w:t>School Uniform: www.trutex.com</w:t>
      </w:r>
      <w:r w:rsidRPr="004E59CB">
        <w:rPr>
          <w:rFonts w:ascii="Poppins" w:hAnsi="Poppins" w:cs="Poppins"/>
          <w:b/>
          <w:bCs/>
        </w:rPr>
        <w:br/>
        <w:t>Uniform Code: LEA00960SC</w:t>
      </w:r>
    </w:p>
    <w:p w14:paraId="1CD25441" w14:textId="77777777" w:rsidR="00AC0A83" w:rsidRDefault="00CB0072">
      <w:r>
        <w:pict w14:anchorId="2D1D3301">
          <v:rect id="_x0000_i1026" style="width:0;height:1.5pt" o:hralign="center" o:hrstd="t" o:hr="t"/>
        </w:pict>
      </w:r>
    </w:p>
    <w:p w14:paraId="4BF6F52A" w14:textId="77777777" w:rsidR="00AC0A83" w:rsidRPr="004F3630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2" w:name="section-1-pupil-details"/>
      <w:bookmarkEnd w:id="1"/>
      <w:r w:rsidRPr="004F3630">
        <w:rPr>
          <w:rFonts w:ascii="Poppins" w:hAnsi="Poppins" w:cs="Poppins"/>
          <w:color w:val="7030A0"/>
          <w:sz w:val="32"/>
          <w:szCs w:val="32"/>
        </w:rPr>
        <w:t>SECTION 1: PUPIL DETAILS</w:t>
      </w:r>
    </w:p>
    <w:p w14:paraId="4C12E2C6" w14:textId="098A7686" w:rsid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Legal Surname: ________________________________________________</w:t>
      </w:r>
      <w:r w:rsidRPr="004F3630">
        <w:rPr>
          <w:rFonts w:ascii="Poppins" w:hAnsi="Poppins" w:cs="Poppins"/>
        </w:rPr>
        <w:br/>
        <w:t>Surname Known By (if different): _________________________________</w:t>
      </w:r>
      <w:r w:rsidRPr="004F3630">
        <w:rPr>
          <w:rFonts w:ascii="Poppins" w:hAnsi="Poppins" w:cs="Poppins"/>
        </w:rPr>
        <w:br/>
        <w:t>Forename(s): _________________________________________________</w:t>
      </w:r>
      <w:r w:rsidRPr="004F3630">
        <w:rPr>
          <w:rFonts w:ascii="Poppins" w:hAnsi="Poppins" w:cs="Poppins"/>
        </w:rPr>
        <w:br/>
        <w:t>Preferred Name (if different): __________________________________</w:t>
      </w:r>
      <w:r w:rsidRPr="004F3630">
        <w:rPr>
          <w:rFonts w:ascii="Poppins" w:hAnsi="Poppins" w:cs="Poppins"/>
        </w:rPr>
        <w:br/>
        <w:t xml:space="preserve">Date of Birth: ______________________ </w:t>
      </w:r>
    </w:p>
    <w:p w14:paraId="5C2824E6" w14:textId="41F0C06D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Gender:___________________</w:t>
      </w:r>
    </w:p>
    <w:p w14:paraId="0B1C60D4" w14:textId="59969603" w:rsidR="00AC0A83" w:rsidRPr="004F3630" w:rsidRDefault="00ED2D4F">
      <w:pPr>
        <w:pStyle w:val="BodyText"/>
        <w:rPr>
          <w:rFonts w:ascii="Poppins" w:hAnsi="Poppins" w:cs="Poppins"/>
        </w:rPr>
      </w:pPr>
      <w:r w:rsidRPr="004F3630">
        <w:rPr>
          <w:rFonts w:ascii="Poppins" w:hAnsi="Poppins" w:cs="Poppins"/>
        </w:rPr>
        <w:t>Home Address:</w:t>
      </w:r>
      <w:r w:rsidRPr="004F3630">
        <w:rPr>
          <w:rFonts w:ascii="Poppins" w:hAnsi="Poppins" w:cs="Poppins"/>
        </w:rPr>
        <w:br/>
        <w:t>____________________________________________________</w:t>
      </w:r>
      <w:r w:rsidRPr="004F3630">
        <w:rPr>
          <w:rFonts w:ascii="Poppins" w:hAnsi="Poppins" w:cs="Poppins"/>
        </w:rPr>
        <w:br/>
        <w:t>_____________________________________________________</w:t>
      </w:r>
      <w:r w:rsidRPr="004F3630">
        <w:rPr>
          <w:rFonts w:ascii="Poppins" w:hAnsi="Poppins" w:cs="Poppins"/>
        </w:rPr>
        <w:br/>
        <w:t>Postcode: ___________________________</w:t>
      </w:r>
    </w:p>
    <w:p w14:paraId="5D0A41AC" w14:textId="77777777" w:rsidR="004E59CB" w:rsidRPr="004E59CB" w:rsidRDefault="00ED2D4F">
      <w:pPr>
        <w:pStyle w:val="BodyText"/>
        <w:rPr>
          <w:rFonts w:ascii="Poppins" w:hAnsi="Poppins" w:cs="Poppins"/>
          <w:u w:val="single"/>
        </w:rPr>
      </w:pPr>
      <w:r w:rsidRPr="004E59CB">
        <w:rPr>
          <w:rFonts w:ascii="Poppins" w:hAnsi="Poppins" w:cs="Poppins"/>
          <w:u w:val="single"/>
        </w:rPr>
        <w:t>Please enclose: - A copy of your child’s birth certificate</w:t>
      </w:r>
    </w:p>
    <w:p w14:paraId="5ABB4D40" w14:textId="3486E2CD" w:rsidR="00AC0A83" w:rsidRPr="00ED2D4F" w:rsidRDefault="00ED2D4F">
      <w:pPr>
        <w:pStyle w:val="BodyText"/>
        <w:rPr>
          <w:rFonts w:ascii="Poppins" w:hAnsi="Poppins" w:cs="Poppins"/>
          <w:u w:val="single"/>
        </w:rPr>
      </w:pPr>
      <w:r w:rsidRPr="00ED2D4F">
        <w:rPr>
          <w:rFonts w:ascii="Poppins" w:hAnsi="Poppins" w:cs="Poppins"/>
          <w:u w:val="single"/>
        </w:rPr>
        <w:t xml:space="preserve"> If using an overseas passport, proof of residency is required</w:t>
      </w:r>
    </w:p>
    <w:p w14:paraId="35B797DB" w14:textId="75A68A3E" w:rsidR="00ED2D4F" w:rsidRDefault="00ED2D4F">
      <w:pPr>
        <w:pStyle w:val="BodyText"/>
        <w:rPr>
          <w:rFonts w:ascii="Poppins" w:hAnsi="Poppins" w:cs="Poppins"/>
          <w:b/>
          <w:bCs/>
          <w:u w:val="single"/>
        </w:rPr>
      </w:pPr>
      <w:r>
        <w:rPr>
          <w:rFonts w:ascii="Poppins" w:hAnsi="Poppins" w:cs="Poppins"/>
          <w:b/>
          <w:bCs/>
          <w:u w:val="single"/>
        </w:rPr>
        <w:t xml:space="preserve">If you are now residing in the UK from an overseas country, please provide the date you arrived in the UK </w:t>
      </w:r>
    </w:p>
    <w:p w14:paraId="11126456" w14:textId="3F68F810" w:rsidR="00ED2D4F" w:rsidRPr="004E59CB" w:rsidRDefault="00ED2D4F">
      <w:pPr>
        <w:pStyle w:val="BodyText"/>
        <w:rPr>
          <w:rFonts w:ascii="Poppins" w:hAnsi="Poppins" w:cs="Poppins"/>
          <w:b/>
          <w:bCs/>
          <w:u w:val="single"/>
        </w:rPr>
      </w:pPr>
      <w:r>
        <w:rPr>
          <w:rFonts w:ascii="Poppins" w:hAnsi="Poppins" w:cs="Poppins"/>
          <w:b/>
          <w:bCs/>
          <w:u w:val="single"/>
        </w:rPr>
        <w:t xml:space="preserve">Date </w:t>
      </w:r>
      <w:r w:rsidRPr="004F3630">
        <w:rPr>
          <w:rFonts w:ascii="Poppins" w:hAnsi="Poppins" w:cs="Poppins"/>
        </w:rPr>
        <w:t>__________________________</w:t>
      </w:r>
    </w:p>
    <w:p w14:paraId="03527563" w14:textId="39016105" w:rsidR="00AC0A83" w:rsidRDefault="00CB0072">
      <w:r>
        <w:pict w14:anchorId="543A7F1C">
          <v:rect id="_x0000_i1027" style="width:0;height:1.5pt" o:hralign="center" o:hrstd="t" o:hr="t"/>
        </w:pict>
      </w:r>
      <w:bookmarkStart w:id="3" w:name="office-use-only"/>
    </w:p>
    <w:p w14:paraId="0D6DFF48" w14:textId="77777777" w:rsidR="00AC0A83" w:rsidRPr="004F3630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4" w:name="section-2-parent-carer-details"/>
      <w:bookmarkEnd w:id="3"/>
      <w:bookmarkEnd w:id="2"/>
      <w:r w:rsidRPr="004F3630">
        <w:rPr>
          <w:rFonts w:ascii="Poppins" w:hAnsi="Poppins" w:cs="Poppins"/>
          <w:color w:val="7030A0"/>
          <w:sz w:val="32"/>
          <w:szCs w:val="32"/>
        </w:rPr>
        <w:lastRenderedPageBreak/>
        <w:t>SECTION 2: PARENT / CARER DETAILS</w:t>
      </w:r>
    </w:p>
    <w:p w14:paraId="4FE715FE" w14:textId="77777777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(Details of both parents/carers are required unless a court order prevents access.)</w:t>
      </w:r>
    </w:p>
    <w:p w14:paraId="6F43A1E3" w14:textId="77777777" w:rsidR="00AC0A83" w:rsidRPr="004F3630" w:rsidRDefault="00ED2D4F">
      <w:pPr>
        <w:pStyle w:val="Heading2"/>
        <w:rPr>
          <w:rFonts w:ascii="Poppins" w:hAnsi="Poppins" w:cs="Poppins"/>
          <w:color w:val="7030A0"/>
        </w:rPr>
      </w:pPr>
      <w:bookmarkStart w:id="5" w:name="parent-carer-1"/>
      <w:r w:rsidRPr="004F3630">
        <w:rPr>
          <w:rFonts w:ascii="Poppins" w:hAnsi="Poppins" w:cs="Poppins"/>
          <w:color w:val="7030A0"/>
        </w:rPr>
        <w:t>Parent / Carer 1</w:t>
      </w:r>
    </w:p>
    <w:p w14:paraId="03C7DE30" w14:textId="77777777" w:rsid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Relationship to Child: __________________________</w:t>
      </w:r>
      <w:r w:rsidRPr="004F3630">
        <w:rPr>
          <w:rFonts w:ascii="Poppins" w:hAnsi="Poppins" w:cs="Poppins"/>
        </w:rPr>
        <w:br/>
        <w:t xml:space="preserve">Surname: _______________________ </w:t>
      </w:r>
    </w:p>
    <w:p w14:paraId="10A681E5" w14:textId="0EC9116E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Forename: _______________________</w:t>
      </w:r>
      <w:r w:rsidRPr="004F3630">
        <w:rPr>
          <w:rFonts w:ascii="Poppins" w:hAnsi="Poppins" w:cs="Poppins"/>
        </w:rPr>
        <w:br/>
        <w:t>Title: __________</w:t>
      </w:r>
      <w:r w:rsidRPr="004F3630">
        <w:rPr>
          <w:rFonts w:ascii="Poppins" w:hAnsi="Poppins" w:cs="Poppins"/>
        </w:rPr>
        <w:br/>
        <w:t>Address</w:t>
      </w:r>
      <w:r w:rsidR="00BB3339">
        <w:rPr>
          <w:rFonts w:ascii="Poppins" w:hAnsi="Poppins" w:cs="Poppins"/>
        </w:rPr>
        <w:t>:</w:t>
      </w:r>
      <w:r w:rsidRPr="004F3630">
        <w:rPr>
          <w:rFonts w:ascii="Poppins" w:hAnsi="Poppins" w:cs="Poppins"/>
        </w:rPr>
        <w:br/>
        <w:t>_____________________________________________________</w:t>
      </w:r>
      <w:r w:rsidR="007F34FD" w:rsidRPr="004F3630">
        <w:rPr>
          <w:rFonts w:ascii="Poppins" w:hAnsi="Poppins" w:cs="Poppins"/>
        </w:rPr>
        <w:t>_____________________________________________________</w:t>
      </w:r>
      <w:r w:rsidRPr="004F3630">
        <w:rPr>
          <w:rFonts w:ascii="Poppins" w:hAnsi="Poppins" w:cs="Poppins"/>
        </w:rPr>
        <w:br/>
        <w:t>Postcode: __________________</w:t>
      </w:r>
      <w:r w:rsidRPr="004F3630">
        <w:rPr>
          <w:rFonts w:ascii="Poppins" w:hAnsi="Poppins" w:cs="Poppins"/>
        </w:rPr>
        <w:br/>
        <w:t>Home Tel: __________________ Mobile: __________________</w:t>
      </w:r>
      <w:r w:rsidRPr="004F3630">
        <w:rPr>
          <w:rFonts w:ascii="Poppins" w:hAnsi="Poppins" w:cs="Poppins"/>
        </w:rPr>
        <w:br/>
        <w:t>Work Tel: __________________</w:t>
      </w:r>
      <w:r w:rsidRPr="004F3630">
        <w:rPr>
          <w:rFonts w:ascii="Poppins" w:hAnsi="Poppins" w:cs="Poppins"/>
        </w:rPr>
        <w:br/>
        <w:t>Preferred Email: ______________________________________________</w:t>
      </w:r>
      <w:r w:rsidRPr="004F3630">
        <w:rPr>
          <w:rFonts w:ascii="Poppins" w:hAnsi="Poppins" w:cs="Poppins"/>
        </w:rPr>
        <w:br/>
        <w:t>Parental Responsibility: YES / NO</w:t>
      </w:r>
      <w:r w:rsidRPr="004F3630">
        <w:rPr>
          <w:rFonts w:ascii="Poppins" w:hAnsi="Poppins" w:cs="Poppins"/>
        </w:rPr>
        <w:br/>
        <w:t>Permission to receive school emails/texts: YES / NO</w:t>
      </w:r>
      <w:r w:rsidRPr="004F3630">
        <w:rPr>
          <w:rFonts w:ascii="Poppins" w:hAnsi="Poppins" w:cs="Poppins"/>
        </w:rPr>
        <w:br/>
        <w:t>Permitted to collect from school: YES / NO</w:t>
      </w:r>
    </w:p>
    <w:p w14:paraId="5ED1EE8E" w14:textId="77777777" w:rsidR="00AC0A83" w:rsidRDefault="00CB0072">
      <w:r>
        <w:pict w14:anchorId="0BB16C84">
          <v:rect id="_x0000_i1028" style="width:0;height:1.5pt" o:hralign="center" o:hrstd="t" o:hr="t"/>
        </w:pict>
      </w:r>
    </w:p>
    <w:p w14:paraId="36B9988D" w14:textId="77777777" w:rsidR="00AC0A83" w:rsidRPr="004F3630" w:rsidRDefault="00ED2D4F">
      <w:pPr>
        <w:pStyle w:val="Heading2"/>
        <w:rPr>
          <w:rFonts w:ascii="Poppins" w:hAnsi="Poppins" w:cs="Poppins"/>
          <w:color w:val="7030A0"/>
        </w:rPr>
      </w:pPr>
      <w:bookmarkStart w:id="6" w:name="parent-carer-2"/>
      <w:bookmarkEnd w:id="5"/>
      <w:r w:rsidRPr="004F3630">
        <w:rPr>
          <w:rFonts w:ascii="Poppins" w:hAnsi="Poppins" w:cs="Poppins"/>
          <w:color w:val="7030A0"/>
        </w:rPr>
        <w:t>Parent / Carer 2</w:t>
      </w:r>
    </w:p>
    <w:p w14:paraId="24CAB462" w14:textId="77777777" w:rsid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Relationship to Child: __________________________</w:t>
      </w:r>
      <w:r w:rsidRPr="004F3630">
        <w:rPr>
          <w:rFonts w:ascii="Poppins" w:hAnsi="Poppins" w:cs="Poppins"/>
        </w:rPr>
        <w:br/>
        <w:t>Surname: _______________________</w:t>
      </w:r>
    </w:p>
    <w:p w14:paraId="091E2055" w14:textId="52AE6F3E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Forename: _______________________</w:t>
      </w:r>
      <w:r w:rsidRPr="004F3630">
        <w:rPr>
          <w:rFonts w:ascii="Poppins" w:hAnsi="Poppins" w:cs="Poppins"/>
        </w:rPr>
        <w:br/>
        <w:t>Title: __________</w:t>
      </w:r>
      <w:r w:rsidRPr="004F3630">
        <w:rPr>
          <w:rFonts w:ascii="Poppins" w:hAnsi="Poppins" w:cs="Poppins"/>
        </w:rPr>
        <w:br/>
        <w:t>Address</w:t>
      </w:r>
      <w:r w:rsidR="00BB3339">
        <w:rPr>
          <w:rFonts w:ascii="Poppins" w:hAnsi="Poppins" w:cs="Poppins"/>
        </w:rPr>
        <w:t>:</w:t>
      </w:r>
      <w:r w:rsidRPr="004F3630">
        <w:rPr>
          <w:rFonts w:ascii="Poppins" w:hAnsi="Poppins" w:cs="Poppins"/>
        </w:rPr>
        <w:br/>
        <w:t>_____________________________________________________</w:t>
      </w:r>
      <w:r w:rsidR="007F34FD" w:rsidRPr="004F3630">
        <w:rPr>
          <w:rFonts w:ascii="Poppins" w:hAnsi="Poppins" w:cs="Poppins"/>
        </w:rPr>
        <w:t>_____________________________________________________</w:t>
      </w:r>
      <w:r w:rsidRPr="004F3630">
        <w:rPr>
          <w:rFonts w:ascii="Poppins" w:hAnsi="Poppins" w:cs="Poppins"/>
        </w:rPr>
        <w:br/>
        <w:t>Postcode: __________________</w:t>
      </w:r>
      <w:r w:rsidRPr="004F3630">
        <w:rPr>
          <w:rFonts w:ascii="Poppins" w:hAnsi="Poppins" w:cs="Poppins"/>
        </w:rPr>
        <w:br/>
        <w:t>Home Tel: __________________ Mobile: __________________</w:t>
      </w:r>
      <w:r w:rsidRPr="004F3630">
        <w:rPr>
          <w:rFonts w:ascii="Poppins" w:hAnsi="Poppins" w:cs="Poppins"/>
        </w:rPr>
        <w:br/>
        <w:t>Work Tel: __________________</w:t>
      </w:r>
      <w:r w:rsidRPr="004F3630">
        <w:rPr>
          <w:rFonts w:ascii="Poppins" w:hAnsi="Poppins" w:cs="Poppins"/>
        </w:rPr>
        <w:br/>
      </w:r>
      <w:r w:rsidRPr="004F3630">
        <w:rPr>
          <w:rFonts w:ascii="Poppins" w:hAnsi="Poppins" w:cs="Poppins"/>
        </w:rPr>
        <w:lastRenderedPageBreak/>
        <w:t>Preferred Email: ______________________________________________</w:t>
      </w:r>
      <w:r w:rsidRPr="004F3630">
        <w:rPr>
          <w:rFonts w:ascii="Poppins" w:hAnsi="Poppins" w:cs="Poppins"/>
        </w:rPr>
        <w:br/>
        <w:t>Parental Responsibility: YES / NO</w:t>
      </w:r>
      <w:r w:rsidRPr="004F3630">
        <w:rPr>
          <w:rFonts w:ascii="Poppins" w:hAnsi="Poppins" w:cs="Poppins"/>
        </w:rPr>
        <w:br/>
        <w:t>Permission to receive school emails/texts: YES / NO</w:t>
      </w:r>
      <w:r w:rsidRPr="004F3630">
        <w:rPr>
          <w:rFonts w:ascii="Poppins" w:hAnsi="Poppins" w:cs="Poppins"/>
        </w:rPr>
        <w:br/>
        <w:t>Permitted to collect from school: YES / NO</w:t>
      </w:r>
    </w:p>
    <w:p w14:paraId="63CB1ED0" w14:textId="77777777" w:rsidR="00AC0A83" w:rsidRDefault="00CB0072">
      <w:r>
        <w:pict w14:anchorId="309CA9B8">
          <v:rect id="_x0000_i1029" style="width:0;height:1.5pt" o:hralign="center" o:hrstd="t" o:hr="t"/>
        </w:pict>
      </w:r>
    </w:p>
    <w:p w14:paraId="026A0BC6" w14:textId="77777777" w:rsidR="00AC0A83" w:rsidRPr="004F3630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7" w:name="section-3-emergency-contacts"/>
      <w:bookmarkEnd w:id="6"/>
      <w:bookmarkEnd w:id="4"/>
      <w:r w:rsidRPr="004F3630">
        <w:rPr>
          <w:rFonts w:ascii="Poppins" w:hAnsi="Poppins" w:cs="Poppins"/>
          <w:color w:val="7030A0"/>
          <w:sz w:val="32"/>
          <w:szCs w:val="32"/>
        </w:rPr>
        <w:t>SECTION 3: EMERGENCY CONTACTS</w:t>
      </w:r>
    </w:p>
    <w:p w14:paraId="39526839" w14:textId="77777777" w:rsidR="00AC0A83" w:rsidRPr="00ED2D4F" w:rsidRDefault="00ED2D4F">
      <w:pPr>
        <w:pStyle w:val="FirstParagraph"/>
        <w:rPr>
          <w:rFonts w:ascii="Poppins" w:hAnsi="Poppins" w:cs="Poppins"/>
          <w:u w:val="single"/>
        </w:rPr>
      </w:pPr>
      <w:r w:rsidRPr="00ED2D4F">
        <w:rPr>
          <w:rFonts w:ascii="Poppins" w:hAnsi="Poppins" w:cs="Poppins"/>
          <w:u w:val="single"/>
        </w:rPr>
        <w:t>(Please list additional contacts in priority order.)</w:t>
      </w:r>
    </w:p>
    <w:p w14:paraId="29751C84" w14:textId="2DA8121E" w:rsidR="00AC0A83" w:rsidRPr="004F3630" w:rsidRDefault="00ED2D4F">
      <w:pPr>
        <w:pStyle w:val="Heading2"/>
        <w:rPr>
          <w:rFonts w:ascii="Poppins" w:hAnsi="Poppins" w:cs="Poppins"/>
          <w:color w:val="7030A0"/>
        </w:rPr>
      </w:pPr>
      <w:bookmarkStart w:id="8" w:name="emergency-contact-1"/>
      <w:r w:rsidRPr="004F3630">
        <w:rPr>
          <w:rFonts w:ascii="Poppins" w:hAnsi="Poppins" w:cs="Poppins"/>
          <w:color w:val="7030A0"/>
        </w:rPr>
        <w:t>Emergency Contact 1</w:t>
      </w:r>
      <w:r w:rsidR="004F3630">
        <w:rPr>
          <w:rFonts w:ascii="Poppins" w:hAnsi="Poppins" w:cs="Poppins"/>
          <w:color w:val="7030A0"/>
        </w:rPr>
        <w:t xml:space="preserve"> </w:t>
      </w:r>
      <w:r w:rsidR="004F3630" w:rsidRPr="007F34FD">
        <w:rPr>
          <w:rFonts w:ascii="Poppins" w:hAnsi="Poppins" w:cs="Poppins"/>
          <w:color w:val="7030A0"/>
          <w:u w:val="single"/>
        </w:rPr>
        <w:t>First Priority</w:t>
      </w:r>
      <w:r w:rsidR="004F3630">
        <w:rPr>
          <w:rFonts w:ascii="Poppins" w:hAnsi="Poppins" w:cs="Poppins"/>
          <w:color w:val="7030A0"/>
        </w:rPr>
        <w:t xml:space="preserve"> </w:t>
      </w:r>
    </w:p>
    <w:p w14:paraId="0CD3BB37" w14:textId="77777777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Name: __________________________________________</w:t>
      </w:r>
      <w:r w:rsidRPr="004F3630">
        <w:rPr>
          <w:rFonts w:ascii="Poppins" w:hAnsi="Poppins" w:cs="Poppins"/>
        </w:rPr>
        <w:br/>
        <w:t>Relationship to Child: __________________________</w:t>
      </w:r>
      <w:r w:rsidRPr="004F3630">
        <w:rPr>
          <w:rFonts w:ascii="Poppins" w:hAnsi="Poppins" w:cs="Poppins"/>
        </w:rPr>
        <w:br/>
        <w:t>Address: ________________________________________</w:t>
      </w:r>
      <w:r w:rsidRPr="004F3630">
        <w:rPr>
          <w:rFonts w:ascii="Poppins" w:hAnsi="Poppins" w:cs="Poppins"/>
        </w:rPr>
        <w:br/>
        <w:t>Home Tel: __________________ Mobile: __________________</w:t>
      </w:r>
      <w:r w:rsidRPr="004F3630">
        <w:rPr>
          <w:rFonts w:ascii="Poppins" w:hAnsi="Poppins" w:cs="Poppins"/>
        </w:rPr>
        <w:br/>
        <w:t>Work Tel: __________________</w:t>
      </w:r>
      <w:r w:rsidRPr="004F3630">
        <w:rPr>
          <w:rFonts w:ascii="Poppins" w:hAnsi="Poppins" w:cs="Poppins"/>
        </w:rPr>
        <w:br/>
        <w:t>Permitted to collect from school: YES / NO</w:t>
      </w:r>
    </w:p>
    <w:p w14:paraId="31C1D67E" w14:textId="77777777" w:rsidR="00AC0A83" w:rsidRDefault="00CB0072">
      <w:r>
        <w:pict w14:anchorId="0527C04E">
          <v:rect id="_x0000_i1030" style="width:0;height:1.5pt" o:hralign="center" o:hrstd="t" o:hr="t"/>
        </w:pict>
      </w:r>
    </w:p>
    <w:p w14:paraId="744E6B60" w14:textId="224C1069" w:rsidR="00AC0A83" w:rsidRPr="004F3630" w:rsidRDefault="00ED2D4F">
      <w:pPr>
        <w:pStyle w:val="Heading2"/>
        <w:rPr>
          <w:rFonts w:ascii="Poppins" w:hAnsi="Poppins" w:cs="Poppins"/>
          <w:color w:val="7030A0"/>
        </w:rPr>
      </w:pPr>
      <w:bookmarkStart w:id="9" w:name="emergency-contact-2"/>
      <w:bookmarkEnd w:id="8"/>
      <w:r w:rsidRPr="004F3630">
        <w:rPr>
          <w:rFonts w:ascii="Poppins" w:hAnsi="Poppins" w:cs="Poppins"/>
          <w:color w:val="7030A0"/>
        </w:rPr>
        <w:t>Emergency Contact 2</w:t>
      </w:r>
      <w:r w:rsidR="004F3630">
        <w:rPr>
          <w:rFonts w:ascii="Poppins" w:hAnsi="Poppins" w:cs="Poppins"/>
          <w:color w:val="7030A0"/>
        </w:rPr>
        <w:t xml:space="preserve"> </w:t>
      </w:r>
      <w:r w:rsidR="004F3630" w:rsidRPr="007F34FD">
        <w:rPr>
          <w:rFonts w:ascii="Poppins" w:hAnsi="Poppins" w:cs="Poppins"/>
          <w:color w:val="7030A0"/>
          <w:u w:val="single"/>
        </w:rPr>
        <w:t>Second Priority</w:t>
      </w:r>
      <w:r w:rsidR="004F3630">
        <w:rPr>
          <w:rFonts w:ascii="Poppins" w:hAnsi="Poppins" w:cs="Poppins"/>
          <w:color w:val="7030A0"/>
        </w:rPr>
        <w:t xml:space="preserve"> </w:t>
      </w:r>
    </w:p>
    <w:p w14:paraId="7F7A2646" w14:textId="77777777" w:rsidR="00AC0A83" w:rsidRPr="004F3630" w:rsidRDefault="00ED2D4F">
      <w:pPr>
        <w:pStyle w:val="FirstParagraph"/>
        <w:rPr>
          <w:rFonts w:ascii="Poppins" w:hAnsi="Poppins" w:cs="Poppins"/>
        </w:rPr>
      </w:pPr>
      <w:r w:rsidRPr="004F3630">
        <w:rPr>
          <w:rFonts w:ascii="Poppins" w:hAnsi="Poppins" w:cs="Poppins"/>
        </w:rPr>
        <w:t>Name: __________________________________________</w:t>
      </w:r>
      <w:r w:rsidRPr="004F3630">
        <w:rPr>
          <w:rFonts w:ascii="Poppins" w:hAnsi="Poppins" w:cs="Poppins"/>
        </w:rPr>
        <w:br/>
        <w:t>Relationship to Child: __________________________</w:t>
      </w:r>
      <w:r w:rsidRPr="004F3630">
        <w:rPr>
          <w:rFonts w:ascii="Poppins" w:hAnsi="Poppins" w:cs="Poppins"/>
        </w:rPr>
        <w:br/>
        <w:t>Address: ________________________________________</w:t>
      </w:r>
      <w:r w:rsidRPr="004F3630">
        <w:rPr>
          <w:rFonts w:ascii="Poppins" w:hAnsi="Poppins" w:cs="Poppins"/>
        </w:rPr>
        <w:br/>
        <w:t>Home Tel: __________________ Mobile: __________________</w:t>
      </w:r>
      <w:r w:rsidRPr="004F3630">
        <w:rPr>
          <w:rFonts w:ascii="Poppins" w:hAnsi="Poppins" w:cs="Poppins"/>
        </w:rPr>
        <w:br/>
        <w:t>Work Tel: __________________</w:t>
      </w:r>
      <w:r w:rsidRPr="004F3630">
        <w:rPr>
          <w:rFonts w:ascii="Poppins" w:hAnsi="Poppins" w:cs="Poppins"/>
        </w:rPr>
        <w:br/>
        <w:t>Permitted to collect from school: YES / NO</w:t>
      </w:r>
    </w:p>
    <w:p w14:paraId="0C1B5AEC" w14:textId="77777777" w:rsidR="00AC0A83" w:rsidRDefault="00CB0072">
      <w:r>
        <w:pict w14:anchorId="6109163F">
          <v:rect id="_x0000_i1031" style="width:0;height:1.5pt" o:hralign="center" o:hrstd="t" o:hr="t"/>
        </w:pict>
      </w:r>
    </w:p>
    <w:p w14:paraId="24980276" w14:textId="1B6512ED" w:rsidR="00BB3339" w:rsidRPr="004F3630" w:rsidRDefault="00BB3339" w:rsidP="00BB3339">
      <w:pPr>
        <w:pStyle w:val="Heading2"/>
        <w:rPr>
          <w:rFonts w:ascii="Poppins" w:hAnsi="Poppins" w:cs="Poppins"/>
          <w:color w:val="7030A0"/>
        </w:rPr>
      </w:pPr>
      <w:bookmarkStart w:id="10" w:name="contact-priority-must-be-completed"/>
      <w:bookmarkEnd w:id="9"/>
      <w:r w:rsidRPr="004F3630">
        <w:rPr>
          <w:rFonts w:ascii="Poppins" w:hAnsi="Poppins" w:cs="Poppins"/>
          <w:color w:val="7030A0"/>
        </w:rPr>
        <w:t xml:space="preserve">Emergency Contact </w:t>
      </w:r>
      <w:r>
        <w:rPr>
          <w:rFonts w:ascii="Poppins" w:hAnsi="Poppins" w:cs="Poppins"/>
          <w:color w:val="7030A0"/>
        </w:rPr>
        <w:t xml:space="preserve">3 </w:t>
      </w:r>
      <w:r w:rsidRPr="007F34FD">
        <w:rPr>
          <w:rFonts w:ascii="Poppins" w:hAnsi="Poppins" w:cs="Poppins"/>
          <w:color w:val="7030A0"/>
          <w:u w:val="single"/>
        </w:rPr>
        <w:t>Third Priority</w:t>
      </w:r>
      <w:r>
        <w:rPr>
          <w:rFonts w:ascii="Poppins" w:hAnsi="Poppins" w:cs="Poppins"/>
          <w:color w:val="7030A0"/>
        </w:rPr>
        <w:t xml:space="preserve"> </w:t>
      </w:r>
    </w:p>
    <w:p w14:paraId="3650D760" w14:textId="47F0412B" w:rsidR="00AC0A83" w:rsidRDefault="00BB3339" w:rsidP="00BB3339">
      <w:pPr>
        <w:rPr>
          <w:rFonts w:ascii="Poppins" w:hAnsi="Poppins" w:cs="Poppins"/>
        </w:rPr>
      </w:pPr>
      <w:r w:rsidRPr="004F3630">
        <w:rPr>
          <w:rFonts w:ascii="Poppins" w:hAnsi="Poppins" w:cs="Poppins"/>
        </w:rPr>
        <w:t>Name: __________________________________________</w:t>
      </w:r>
      <w:r w:rsidRPr="004F3630">
        <w:rPr>
          <w:rFonts w:ascii="Poppins" w:hAnsi="Poppins" w:cs="Poppins"/>
        </w:rPr>
        <w:br/>
        <w:t>Relationship to Child: __________________________</w:t>
      </w:r>
      <w:r w:rsidRPr="004F3630">
        <w:rPr>
          <w:rFonts w:ascii="Poppins" w:hAnsi="Poppins" w:cs="Poppins"/>
        </w:rPr>
        <w:br/>
        <w:t>Address: ________________________________________</w:t>
      </w:r>
      <w:r w:rsidRPr="004F3630">
        <w:rPr>
          <w:rFonts w:ascii="Poppins" w:hAnsi="Poppins" w:cs="Poppins"/>
        </w:rPr>
        <w:br/>
        <w:t>Home Tel: __________________ Mobile: __________________</w:t>
      </w:r>
      <w:r w:rsidRPr="004F3630">
        <w:rPr>
          <w:rFonts w:ascii="Poppins" w:hAnsi="Poppins" w:cs="Poppins"/>
        </w:rPr>
        <w:br/>
      </w:r>
      <w:r w:rsidRPr="004F3630">
        <w:rPr>
          <w:rFonts w:ascii="Poppins" w:hAnsi="Poppins" w:cs="Poppins"/>
        </w:rPr>
        <w:lastRenderedPageBreak/>
        <w:t>Work Tel: __________________</w:t>
      </w:r>
      <w:r w:rsidRPr="004F3630">
        <w:rPr>
          <w:rFonts w:ascii="Poppins" w:hAnsi="Poppins" w:cs="Poppins"/>
        </w:rPr>
        <w:br/>
        <w:t>Permitted to collect from school: YES / NO</w:t>
      </w:r>
    </w:p>
    <w:p w14:paraId="6700E456" w14:textId="4C285256" w:rsidR="00BB3339" w:rsidRDefault="00CB0072" w:rsidP="00BB3339">
      <w:r>
        <w:pict w14:anchorId="02CB4BD1">
          <v:rect id="_x0000_i1032" style="width:0;height:1.5pt" o:hralign="center" o:hrstd="t" o:hr="t"/>
        </w:pict>
      </w:r>
    </w:p>
    <w:p w14:paraId="4EAB902A" w14:textId="41EB9D0A" w:rsidR="00AC0A83" w:rsidRDefault="00AC0A83">
      <w:bookmarkStart w:id="11" w:name="section-4-family-details"/>
      <w:bookmarkEnd w:id="10"/>
      <w:bookmarkEnd w:id="7"/>
    </w:p>
    <w:p w14:paraId="26C67A6B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2" w:name="section-5-ethnic-background"/>
      <w:bookmarkEnd w:id="11"/>
      <w:r w:rsidRPr="00BB3339">
        <w:rPr>
          <w:rFonts w:ascii="Poppins" w:hAnsi="Poppins" w:cs="Poppins"/>
          <w:color w:val="7030A0"/>
          <w:sz w:val="32"/>
          <w:szCs w:val="32"/>
        </w:rPr>
        <w:t>SECTION 5: ETHNIC BACKGROUND</w:t>
      </w:r>
    </w:p>
    <w:p w14:paraId="27532893" w14:textId="68A1CDA1" w:rsidR="00AC0A83" w:rsidRPr="00BB3339" w:rsidRDefault="00ED2D4F">
      <w:pPr>
        <w:pStyle w:val="FirstParagraph"/>
        <w:rPr>
          <w:rFonts w:ascii="Poppins" w:hAnsi="Poppins" w:cs="Poppins"/>
        </w:rPr>
      </w:pPr>
      <w:r w:rsidRPr="00BB3339">
        <w:rPr>
          <w:rFonts w:ascii="Poppins" w:hAnsi="Poppins" w:cs="Poppins"/>
        </w:rPr>
        <w:t>Please state the ethnicity that best describes your child</w:t>
      </w:r>
      <w:r w:rsidR="004F3630" w:rsidRPr="00BB3339">
        <w:rPr>
          <w:rFonts w:ascii="Poppins" w:hAnsi="Poppins" w:cs="Poppins"/>
        </w:rPr>
        <w:t>.</w:t>
      </w:r>
    </w:p>
    <w:p w14:paraId="3C4850BE" w14:textId="77777777" w:rsidR="00AC0A83" w:rsidRPr="00BB3339" w:rsidRDefault="00ED2D4F">
      <w:pPr>
        <w:pStyle w:val="BodyText"/>
        <w:rPr>
          <w:rFonts w:ascii="Poppins" w:hAnsi="Poppins" w:cs="Poppins"/>
        </w:rPr>
      </w:pPr>
      <w:r w:rsidRPr="00BB3339">
        <w:rPr>
          <w:rFonts w:ascii="Poppins" w:hAnsi="Poppins" w:cs="Poppins"/>
        </w:rPr>
        <w:t>Ethnicity: ________________________________________________</w:t>
      </w:r>
    </w:p>
    <w:p w14:paraId="3D4E4B7C" w14:textId="77777777" w:rsidR="00AC0A83" w:rsidRDefault="00CB0072">
      <w:r>
        <w:pict w14:anchorId="47A80A63">
          <v:rect id="_x0000_i1033" style="width:0;height:1.5pt" o:hralign="center" o:hrstd="t" o:hr="t"/>
        </w:pict>
      </w:r>
    </w:p>
    <w:p w14:paraId="7FB2B24E" w14:textId="7F09CE18" w:rsidR="00AC0A83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3" w:name="section-6-mother-tongue"/>
      <w:bookmarkEnd w:id="12"/>
      <w:r w:rsidRPr="00BB3339">
        <w:rPr>
          <w:rFonts w:ascii="Poppins" w:hAnsi="Poppins" w:cs="Poppins"/>
          <w:color w:val="7030A0"/>
          <w:sz w:val="32"/>
          <w:szCs w:val="32"/>
        </w:rPr>
        <w:t xml:space="preserve">SECTION 6: </w:t>
      </w:r>
      <w:r w:rsidR="00BB3339">
        <w:rPr>
          <w:rFonts w:ascii="Poppins" w:hAnsi="Poppins" w:cs="Poppins"/>
          <w:color w:val="7030A0"/>
          <w:sz w:val="32"/>
          <w:szCs w:val="32"/>
        </w:rPr>
        <w:t xml:space="preserve">DAILY SPOKEN LANGUAGE </w:t>
      </w:r>
    </w:p>
    <w:p w14:paraId="363465EE" w14:textId="4520F359" w:rsidR="00BB3339" w:rsidRPr="00BB3339" w:rsidRDefault="00BB3339" w:rsidP="00BB3339">
      <w:pPr>
        <w:pStyle w:val="BodyText"/>
        <w:rPr>
          <w:rFonts w:ascii="Poppins" w:hAnsi="Poppins" w:cs="Poppins"/>
        </w:rPr>
      </w:pPr>
      <w:r w:rsidRPr="00BB3339">
        <w:rPr>
          <w:rFonts w:ascii="Poppins" w:hAnsi="Poppins" w:cs="Poppins"/>
        </w:rPr>
        <w:t>What is your daily spoken language? _________________________</w:t>
      </w:r>
    </w:p>
    <w:p w14:paraId="7A8F7246" w14:textId="68AB2DB9" w:rsidR="00BB3339" w:rsidRPr="00BB3339" w:rsidRDefault="00BB3339" w:rsidP="00BB3339">
      <w:pPr>
        <w:pStyle w:val="BodyText"/>
        <w:rPr>
          <w:rFonts w:ascii="Poppins" w:hAnsi="Poppins" w:cs="Poppins"/>
        </w:rPr>
      </w:pPr>
      <w:r w:rsidRPr="00BB3339">
        <w:rPr>
          <w:rFonts w:ascii="Poppins" w:hAnsi="Poppins" w:cs="Poppins"/>
        </w:rPr>
        <w:t xml:space="preserve">Are you comfortable speaking in English? </w:t>
      </w:r>
      <w:r>
        <w:rPr>
          <w:rFonts w:ascii="Poppins" w:hAnsi="Poppins" w:cs="Poppins"/>
        </w:rPr>
        <w:t>YES/NO</w:t>
      </w:r>
    </w:p>
    <w:p w14:paraId="056F4783" w14:textId="3E0B4542" w:rsidR="00AC0A83" w:rsidRPr="00BB3339" w:rsidRDefault="00BB3339" w:rsidP="00BB3339">
      <w:pPr>
        <w:pStyle w:val="BodyText"/>
        <w:rPr>
          <w:rFonts w:ascii="Poppins" w:hAnsi="Poppins" w:cs="Poppins"/>
        </w:rPr>
      </w:pPr>
      <w:r w:rsidRPr="00BB3339">
        <w:rPr>
          <w:rFonts w:ascii="Poppins" w:hAnsi="Poppins" w:cs="Poppins"/>
        </w:rPr>
        <w:t xml:space="preserve">Can your child communicate in English? </w:t>
      </w:r>
      <w:r>
        <w:rPr>
          <w:rFonts w:ascii="Poppins" w:hAnsi="Poppins" w:cs="Poppins"/>
        </w:rPr>
        <w:t>YES/NO</w:t>
      </w:r>
    </w:p>
    <w:p w14:paraId="191712BB" w14:textId="77777777" w:rsidR="00AC0A83" w:rsidRDefault="00CB0072">
      <w:r>
        <w:pict w14:anchorId="14A350D5">
          <v:rect id="_x0000_i1034" style="width:0;height:1.5pt" o:hralign="center" o:hrstd="t" o:hr="t"/>
        </w:pict>
      </w:r>
    </w:p>
    <w:p w14:paraId="253654DF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4" w:name="section-7-dietary-needs"/>
      <w:bookmarkEnd w:id="13"/>
      <w:r w:rsidRPr="00BB3339">
        <w:rPr>
          <w:rFonts w:ascii="Poppins" w:hAnsi="Poppins" w:cs="Poppins"/>
          <w:color w:val="7030A0"/>
          <w:sz w:val="32"/>
          <w:szCs w:val="32"/>
        </w:rPr>
        <w:t>SECTION 7: DIETARY NEEDS</w:t>
      </w:r>
    </w:p>
    <w:p w14:paraId="3062A6AF" w14:textId="03550E1A" w:rsidR="00AC0A83" w:rsidRDefault="00ED2D4F">
      <w:pPr>
        <w:pStyle w:val="FirstParagraph"/>
      </w:pPr>
      <w:r w:rsidRPr="00BB3339">
        <w:rPr>
          <w:rFonts w:ascii="Poppins" w:hAnsi="Poppins" w:cs="Poppins"/>
        </w:rPr>
        <w:t xml:space="preserve">Does your child </w:t>
      </w:r>
      <w:r w:rsidR="00F119B5">
        <w:rPr>
          <w:rFonts w:ascii="Poppins" w:hAnsi="Poppins" w:cs="Poppins"/>
        </w:rPr>
        <w:t>have any dietary need</w:t>
      </w:r>
      <w:r w:rsidRPr="00BB3339">
        <w:rPr>
          <w:rFonts w:ascii="Poppins" w:hAnsi="Poppins" w:cs="Poppins"/>
        </w:rPr>
        <w:t>? YES / NO</w:t>
      </w:r>
      <w:r w:rsidRPr="00BB3339">
        <w:rPr>
          <w:rFonts w:ascii="Poppins" w:hAnsi="Poppins" w:cs="Poppins"/>
        </w:rPr>
        <w:br/>
        <w:t>If yes, please provide detail</w:t>
      </w:r>
      <w:r w:rsidRPr="00ED2D4F">
        <w:rPr>
          <w:rFonts w:ascii="Poppins" w:hAnsi="Poppins" w:cs="Poppins"/>
        </w:rPr>
        <w:t>s</w:t>
      </w:r>
      <w:r>
        <w:t>:</w:t>
      </w:r>
      <w:r>
        <w:br/>
        <w:t>_______________________________________________________________</w:t>
      </w:r>
    </w:p>
    <w:p w14:paraId="53A15FD7" w14:textId="77777777" w:rsidR="00AC0A83" w:rsidRPr="00BB3339" w:rsidRDefault="00ED2D4F">
      <w:pPr>
        <w:pStyle w:val="BodyText"/>
        <w:rPr>
          <w:rFonts w:ascii="Poppins" w:hAnsi="Poppins" w:cs="Poppins"/>
        </w:rPr>
      </w:pPr>
      <w:r w:rsidRPr="00BB3339">
        <w:rPr>
          <w:rFonts w:ascii="Poppins" w:hAnsi="Poppins" w:cs="Poppins"/>
        </w:rPr>
        <w:t>Free School Meals – I believe my child is entitled: YES / NO</w:t>
      </w:r>
    </w:p>
    <w:p w14:paraId="70E693E5" w14:textId="77777777" w:rsidR="00AC0A83" w:rsidRDefault="00CB0072">
      <w:r>
        <w:pict w14:anchorId="5860BF30">
          <v:rect id="_x0000_i1035" style="width:0;height:1.5pt" o:hralign="center" o:hrstd="t" o:hr="t"/>
        </w:pict>
      </w:r>
    </w:p>
    <w:p w14:paraId="58C49B65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5" w:name="section-8-medical-details"/>
      <w:bookmarkEnd w:id="14"/>
      <w:r w:rsidRPr="00BB3339">
        <w:rPr>
          <w:rFonts w:ascii="Poppins" w:hAnsi="Poppins" w:cs="Poppins"/>
          <w:color w:val="7030A0"/>
          <w:sz w:val="32"/>
          <w:szCs w:val="32"/>
        </w:rPr>
        <w:t>SECTION 8: MEDICAL DETAILS</w:t>
      </w:r>
    </w:p>
    <w:p w14:paraId="5A9D74CC" w14:textId="77777777" w:rsidR="00ED2D4F" w:rsidRDefault="00ED2D4F">
      <w:pPr>
        <w:pStyle w:val="FirstParagraph"/>
        <w:rPr>
          <w:rFonts w:ascii="Poppins" w:hAnsi="Poppins" w:cs="Poppins"/>
        </w:rPr>
      </w:pPr>
      <w:r w:rsidRPr="00BB3339">
        <w:rPr>
          <w:rFonts w:ascii="Poppins" w:hAnsi="Poppins" w:cs="Poppins"/>
        </w:rPr>
        <w:t>Medical Practice: __________________________</w:t>
      </w:r>
      <w:r w:rsidRPr="00BB3339">
        <w:rPr>
          <w:rFonts w:ascii="Poppins" w:hAnsi="Poppins" w:cs="Poppins"/>
        </w:rPr>
        <w:br/>
        <w:t>Telephone Number: __________________________</w:t>
      </w:r>
      <w:r w:rsidRPr="00BB3339">
        <w:rPr>
          <w:rFonts w:ascii="Poppins" w:hAnsi="Poppins" w:cs="Poppins"/>
        </w:rPr>
        <w:br/>
        <w:t>Doctor’s Name: _____________________________</w:t>
      </w:r>
      <w:r w:rsidRPr="00BB3339">
        <w:rPr>
          <w:rFonts w:ascii="Poppins" w:hAnsi="Poppins" w:cs="Poppins"/>
        </w:rPr>
        <w:br/>
      </w:r>
    </w:p>
    <w:p w14:paraId="098A5E6A" w14:textId="7F32CADD" w:rsidR="00AC0A83" w:rsidRPr="00BB3339" w:rsidRDefault="00ED2D4F">
      <w:pPr>
        <w:pStyle w:val="FirstParagraph"/>
        <w:rPr>
          <w:rFonts w:ascii="Poppins" w:hAnsi="Poppins" w:cs="Poppins"/>
        </w:rPr>
      </w:pPr>
      <w:r w:rsidRPr="00BB3339">
        <w:rPr>
          <w:rFonts w:ascii="Poppins" w:hAnsi="Poppins" w:cs="Poppins"/>
        </w:rPr>
        <w:lastRenderedPageBreak/>
        <w:t>Medical Conditions:</w:t>
      </w:r>
      <w:r w:rsidRPr="00BB3339">
        <w:rPr>
          <w:rFonts w:ascii="Poppins" w:hAnsi="Poppins" w:cs="Poppins"/>
        </w:rPr>
        <w:br/>
        <w:t>_____________________________________________________</w:t>
      </w:r>
      <w:r w:rsidRPr="00BB3339">
        <w:rPr>
          <w:rFonts w:ascii="Poppins" w:hAnsi="Poppins" w:cs="Poppins"/>
        </w:rPr>
        <w:br/>
        <w:t>_____________________________________________________</w:t>
      </w:r>
      <w:r w:rsidRPr="00BB3339">
        <w:rPr>
          <w:rFonts w:ascii="Poppins" w:hAnsi="Poppins" w:cs="Poppins"/>
        </w:rPr>
        <w:br/>
        <w:t>Individual Health Care Plan in place: YES / NO</w:t>
      </w:r>
    </w:p>
    <w:p w14:paraId="1C54D17E" w14:textId="77777777" w:rsidR="00AC0A83" w:rsidRDefault="00CB0072">
      <w:r>
        <w:pict w14:anchorId="12937D0A">
          <v:rect id="_x0000_i1036" style="width:0;height:1.5pt" o:hralign="center" o:hrstd="t" o:hr="t"/>
        </w:pict>
      </w:r>
    </w:p>
    <w:p w14:paraId="7CF57F19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6" w:name="section-9-travel-arrangements"/>
      <w:bookmarkEnd w:id="15"/>
      <w:r w:rsidRPr="00BB3339">
        <w:rPr>
          <w:rFonts w:ascii="Poppins" w:hAnsi="Poppins" w:cs="Poppins"/>
          <w:color w:val="7030A0"/>
          <w:sz w:val="32"/>
          <w:szCs w:val="32"/>
        </w:rPr>
        <w:t>SECTION 9: TRAVEL ARRANGEMENTS</w:t>
      </w:r>
    </w:p>
    <w:p w14:paraId="7119E85A" w14:textId="77777777" w:rsidR="00AC0A83" w:rsidRPr="00BB3339" w:rsidRDefault="00ED2D4F">
      <w:pPr>
        <w:pStyle w:val="FirstParagraph"/>
        <w:rPr>
          <w:rFonts w:ascii="Poppins" w:hAnsi="Poppins" w:cs="Poppins"/>
        </w:rPr>
      </w:pPr>
      <w:r w:rsidRPr="00BB3339">
        <w:rPr>
          <w:rFonts w:ascii="Poppins" w:hAnsi="Poppins" w:cs="Poppins"/>
        </w:rPr>
        <w:t>Normal mode of travel (circle):</w:t>
      </w:r>
      <w:r w:rsidRPr="00BB3339">
        <w:rPr>
          <w:rFonts w:ascii="Poppins" w:hAnsi="Poppins" w:cs="Poppins"/>
        </w:rPr>
        <w:br/>
        <w:t>Bicycle / Train / Car or Van / Walk / Taxi / School Bus / Car Share / Public Bus / Other</w:t>
      </w:r>
    </w:p>
    <w:p w14:paraId="09F3B1B8" w14:textId="77777777" w:rsidR="00AC0A83" w:rsidRDefault="00CB0072">
      <w:r>
        <w:pict w14:anchorId="3F30B1FD">
          <v:rect id="_x0000_i1037" style="width:0;height:1.5pt" o:hralign="center" o:hrstd="t" o:hr="t"/>
        </w:pict>
      </w:r>
    </w:p>
    <w:p w14:paraId="64F59E68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7" w:name="section-10-service-children-in-education"/>
      <w:bookmarkEnd w:id="16"/>
      <w:r w:rsidRPr="00BB3339">
        <w:rPr>
          <w:rFonts w:ascii="Poppins" w:hAnsi="Poppins" w:cs="Poppins"/>
          <w:color w:val="7030A0"/>
          <w:sz w:val="32"/>
          <w:szCs w:val="32"/>
        </w:rPr>
        <w:t>SECTION 10: SERVICE CHILDREN IN EDUCATION</w:t>
      </w:r>
    </w:p>
    <w:p w14:paraId="3DCAEF52" w14:textId="77777777" w:rsidR="00AC0A83" w:rsidRPr="00BB3339" w:rsidRDefault="00ED2D4F">
      <w:pPr>
        <w:pStyle w:val="FirstParagraph"/>
        <w:rPr>
          <w:rFonts w:ascii="Poppins" w:hAnsi="Poppins" w:cs="Poppins"/>
        </w:rPr>
      </w:pPr>
      <w:r w:rsidRPr="00BB3339">
        <w:rPr>
          <w:rFonts w:ascii="Poppins" w:hAnsi="Poppins" w:cs="Poppins"/>
        </w:rPr>
        <w:t>Member of HM Armed Forces exercising parental responsibility:</w:t>
      </w:r>
      <w:r w:rsidRPr="00BB3339">
        <w:rPr>
          <w:rFonts w:ascii="Poppins" w:hAnsi="Poppins" w:cs="Poppins"/>
        </w:rPr>
        <w:br/>
        <w:t xml:space="preserve">YES </w:t>
      </w:r>
      <w:r w:rsidRPr="00BB3339">
        <w:rPr>
          <w:rFonts w:ascii="Segoe UI Symbol" w:hAnsi="Segoe UI Symbol" w:cs="Segoe UI Symbol"/>
        </w:rPr>
        <w:t>☐</w:t>
      </w:r>
      <w:r w:rsidRPr="00BB3339">
        <w:rPr>
          <w:rFonts w:ascii="Poppins" w:hAnsi="Poppins" w:cs="Poppins"/>
        </w:rPr>
        <w:t xml:space="preserve"> NO </w:t>
      </w:r>
      <w:r w:rsidRPr="00BB3339">
        <w:rPr>
          <w:rFonts w:ascii="Segoe UI Symbol" w:hAnsi="Segoe UI Symbol" w:cs="Segoe UI Symbol"/>
        </w:rPr>
        <w:t>☐</w:t>
      </w:r>
    </w:p>
    <w:p w14:paraId="2D4BFA14" w14:textId="77777777" w:rsidR="00AC0A83" w:rsidRDefault="00CB0072">
      <w:r>
        <w:pict w14:anchorId="4A290A15">
          <v:rect id="_x0000_i1038" style="width:0;height:1.5pt" o:hralign="center" o:hrstd="t" o:hr="t"/>
        </w:pict>
      </w:r>
    </w:p>
    <w:p w14:paraId="56C58A36" w14:textId="77777777" w:rsidR="00AC0A83" w:rsidRPr="00BB3339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8" w:name="section-11-school-history"/>
      <w:bookmarkEnd w:id="17"/>
      <w:r w:rsidRPr="00BB3339">
        <w:rPr>
          <w:rFonts w:ascii="Poppins" w:hAnsi="Poppins" w:cs="Poppins"/>
          <w:color w:val="7030A0"/>
          <w:sz w:val="32"/>
          <w:szCs w:val="32"/>
        </w:rPr>
        <w:t>SECTION 11: SCHOOL HISTORY</w:t>
      </w:r>
    </w:p>
    <w:p w14:paraId="73541540" w14:textId="7AD21B4D" w:rsidR="00AC0A83" w:rsidRDefault="00ED2D4F">
      <w:pPr>
        <w:pStyle w:val="FirstParagraph"/>
      </w:pPr>
      <w:r w:rsidRPr="00C16914">
        <w:rPr>
          <w:rFonts w:ascii="Poppins" w:hAnsi="Poppins" w:cs="Poppins"/>
        </w:rPr>
        <w:t>Current / Last School Attended (including overseas):</w:t>
      </w:r>
      <w:r>
        <w:br/>
      </w:r>
      <w:r w:rsidR="00C16914" w:rsidRPr="00BB3339">
        <w:rPr>
          <w:rFonts w:ascii="Poppins" w:hAnsi="Poppins" w:cs="Poppins"/>
        </w:rPr>
        <w:t>_____________________________________________________</w:t>
      </w:r>
      <w:r w:rsidR="00C16914" w:rsidRPr="00BB3339">
        <w:rPr>
          <w:rFonts w:ascii="Poppins" w:hAnsi="Poppins" w:cs="Poppins"/>
        </w:rPr>
        <w:br/>
        <w:t>_____________________________________________________</w:t>
      </w:r>
    </w:p>
    <w:p w14:paraId="10BB1B99" w14:textId="77777777" w:rsidR="00C16914" w:rsidRPr="00C16914" w:rsidRDefault="00C16914" w:rsidP="00C16914">
      <w:pPr>
        <w:pStyle w:val="BodyText"/>
      </w:pPr>
    </w:p>
    <w:p w14:paraId="7BC03E12" w14:textId="77777777" w:rsidR="00AC0A83" w:rsidRDefault="00CB0072">
      <w:r>
        <w:pict w14:anchorId="237492EF">
          <v:rect id="_x0000_i1039" style="width:0;height:1.5pt" o:hralign="center" o:hrstd="t" o:hr="t"/>
        </w:pict>
      </w:r>
    </w:p>
    <w:p w14:paraId="191A2244" w14:textId="605D8AF2" w:rsidR="00AC0A83" w:rsidRPr="00C16914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19" w:name="section-12-additional-educational-needs"/>
      <w:bookmarkEnd w:id="18"/>
      <w:r w:rsidRPr="00C16914">
        <w:rPr>
          <w:rFonts w:ascii="Poppins" w:hAnsi="Poppins" w:cs="Poppins"/>
          <w:color w:val="7030A0"/>
          <w:sz w:val="32"/>
          <w:szCs w:val="32"/>
        </w:rPr>
        <w:t xml:space="preserve">SECTION 12: </w:t>
      </w:r>
      <w:r w:rsidR="00EA1432">
        <w:rPr>
          <w:rFonts w:ascii="Poppins" w:hAnsi="Poppins" w:cs="Poppins"/>
          <w:color w:val="7030A0"/>
          <w:sz w:val="32"/>
          <w:szCs w:val="32"/>
        </w:rPr>
        <w:t>SPECIAL</w:t>
      </w:r>
      <w:r w:rsidRPr="00C16914">
        <w:rPr>
          <w:rFonts w:ascii="Poppins" w:hAnsi="Poppins" w:cs="Poppins"/>
          <w:color w:val="7030A0"/>
          <w:sz w:val="32"/>
          <w:szCs w:val="32"/>
        </w:rPr>
        <w:t xml:space="preserve"> EDUCATIONAL NEEDS</w:t>
      </w:r>
      <w:r w:rsidR="00EA1432">
        <w:rPr>
          <w:rFonts w:ascii="Poppins" w:hAnsi="Poppins" w:cs="Poppins"/>
          <w:color w:val="7030A0"/>
          <w:sz w:val="32"/>
          <w:szCs w:val="32"/>
        </w:rPr>
        <w:t xml:space="preserve"> </w:t>
      </w:r>
    </w:p>
    <w:p w14:paraId="1AA14992" w14:textId="08557005" w:rsidR="00AC0A83" w:rsidRPr="00C16914" w:rsidRDefault="00ED2D4F">
      <w:pPr>
        <w:pStyle w:val="FirstParagraph"/>
        <w:rPr>
          <w:rFonts w:ascii="Poppins" w:hAnsi="Poppins" w:cs="Poppins"/>
        </w:rPr>
      </w:pPr>
      <w:r w:rsidRPr="00C16914">
        <w:rPr>
          <w:rFonts w:ascii="Poppins" w:hAnsi="Poppins" w:cs="Poppins"/>
        </w:rPr>
        <w:t>Please provide details:</w:t>
      </w:r>
      <w:r w:rsidRPr="00C16914">
        <w:rPr>
          <w:rFonts w:ascii="Poppins" w:hAnsi="Poppins" w:cs="Poppins"/>
        </w:rPr>
        <w:br/>
        <w:t>_____________________________________________________</w:t>
      </w:r>
      <w:r w:rsidRPr="00C16914">
        <w:rPr>
          <w:rFonts w:ascii="Poppins" w:hAnsi="Poppins" w:cs="Poppins"/>
        </w:rPr>
        <w:br/>
        <w:t>_____________________________________________________</w:t>
      </w:r>
    </w:p>
    <w:p w14:paraId="389028BA" w14:textId="77777777" w:rsidR="00AC0A83" w:rsidRPr="00C16914" w:rsidRDefault="00ED2D4F">
      <w:pPr>
        <w:pStyle w:val="BodyText"/>
        <w:rPr>
          <w:rFonts w:ascii="Poppins" w:hAnsi="Poppins" w:cs="Poppins"/>
        </w:rPr>
      </w:pPr>
      <w:r w:rsidRPr="00C16914">
        <w:rPr>
          <w:rFonts w:ascii="Poppins" w:hAnsi="Poppins" w:cs="Poppins"/>
        </w:rPr>
        <w:t>Registered as a Young Carer: YES / NO</w:t>
      </w:r>
    </w:p>
    <w:p w14:paraId="0D773460" w14:textId="77777777" w:rsidR="00AC0A83" w:rsidRDefault="00CB0072">
      <w:r>
        <w:pict w14:anchorId="4A35A35B">
          <v:rect id="_x0000_i1040" style="width:0;height:1.5pt" o:hralign="center" o:hrstd="t" o:hr="t"/>
        </w:pict>
      </w:r>
    </w:p>
    <w:p w14:paraId="31210152" w14:textId="77777777" w:rsidR="00AC0A83" w:rsidRPr="00C16914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20" w:name="X44738cac9abed08be6d0e5cfc3bd70fe2815c61"/>
      <w:bookmarkEnd w:id="19"/>
      <w:r w:rsidRPr="00C16914">
        <w:rPr>
          <w:rFonts w:ascii="Poppins" w:hAnsi="Poppins" w:cs="Poppins"/>
          <w:color w:val="7030A0"/>
          <w:sz w:val="32"/>
          <w:szCs w:val="32"/>
        </w:rPr>
        <w:lastRenderedPageBreak/>
        <w:t>SECTION 13: PASTORAL &amp; SAFEGUARDING INFORMATION</w:t>
      </w:r>
    </w:p>
    <w:p w14:paraId="5A3C7457" w14:textId="77777777" w:rsidR="00AC0A83" w:rsidRPr="00C16914" w:rsidRDefault="00ED2D4F">
      <w:pPr>
        <w:pStyle w:val="FirstParagraph"/>
        <w:rPr>
          <w:rFonts w:ascii="Poppins" w:hAnsi="Poppins" w:cs="Poppins"/>
        </w:rPr>
      </w:pPr>
      <w:r w:rsidRPr="00C16914">
        <w:rPr>
          <w:rFonts w:ascii="Poppins" w:hAnsi="Poppins" w:cs="Poppins"/>
        </w:rPr>
        <w:t>Please circle YES or NO for each:</w:t>
      </w:r>
    </w:p>
    <w:p w14:paraId="5C48075E" w14:textId="77777777" w:rsidR="00AC0A83" w:rsidRPr="00C16914" w:rsidRDefault="00ED2D4F">
      <w:pPr>
        <w:pStyle w:val="BodyText"/>
        <w:rPr>
          <w:rFonts w:ascii="Poppins" w:hAnsi="Poppins" w:cs="Poppins"/>
        </w:rPr>
      </w:pPr>
      <w:r w:rsidRPr="00C16914">
        <w:rPr>
          <w:rFonts w:ascii="Poppins" w:hAnsi="Poppins" w:cs="Poppins"/>
        </w:rPr>
        <w:t>Early Help Record – YES / NO</w:t>
      </w:r>
      <w:r w:rsidRPr="00C16914">
        <w:rPr>
          <w:rFonts w:ascii="Poppins" w:hAnsi="Poppins" w:cs="Poppins"/>
        </w:rPr>
        <w:br/>
        <w:t>Team Around the Child/Family – YES / NO</w:t>
      </w:r>
      <w:r w:rsidRPr="00C16914">
        <w:rPr>
          <w:rFonts w:ascii="Poppins" w:hAnsi="Poppins" w:cs="Poppins"/>
        </w:rPr>
        <w:br/>
        <w:t>Child in Need Plan – YES / NO</w:t>
      </w:r>
      <w:r w:rsidRPr="00C16914">
        <w:rPr>
          <w:rFonts w:ascii="Poppins" w:hAnsi="Poppins" w:cs="Poppins"/>
        </w:rPr>
        <w:br/>
        <w:t>Child Protection Plan – YES / NO</w:t>
      </w:r>
      <w:r w:rsidRPr="00C16914">
        <w:rPr>
          <w:rFonts w:ascii="Poppins" w:hAnsi="Poppins" w:cs="Poppins"/>
        </w:rPr>
        <w:br/>
        <w:t>TaMHS – YES / NO</w:t>
      </w:r>
      <w:r w:rsidRPr="00C16914">
        <w:rPr>
          <w:rFonts w:ascii="Poppins" w:hAnsi="Poppins" w:cs="Poppins"/>
        </w:rPr>
        <w:br/>
        <w:t>CaMHS – YES / NO</w:t>
      </w:r>
      <w:r w:rsidRPr="00C16914">
        <w:rPr>
          <w:rFonts w:ascii="Poppins" w:hAnsi="Poppins" w:cs="Poppins"/>
        </w:rPr>
        <w:br/>
        <w:t>Social Worker – YES / NO</w:t>
      </w:r>
      <w:r w:rsidRPr="00C16914">
        <w:rPr>
          <w:rFonts w:ascii="Poppins" w:hAnsi="Poppins" w:cs="Poppins"/>
        </w:rPr>
        <w:br/>
        <w:t>Family Services – YES / NO</w:t>
      </w:r>
    </w:p>
    <w:p w14:paraId="524F9237" w14:textId="45F890D6" w:rsidR="00AC0A83" w:rsidRPr="00C16914" w:rsidRDefault="00ED2D4F">
      <w:pPr>
        <w:pStyle w:val="BodyText"/>
        <w:rPr>
          <w:rFonts w:ascii="Poppins" w:hAnsi="Poppins" w:cs="Poppins"/>
        </w:rPr>
      </w:pPr>
      <w:r w:rsidRPr="00C16914">
        <w:rPr>
          <w:rFonts w:ascii="Poppins" w:hAnsi="Poppins" w:cs="Poppins"/>
        </w:rPr>
        <w:t>Other (please state):</w:t>
      </w:r>
      <w:r w:rsidRPr="00C16914">
        <w:rPr>
          <w:rFonts w:ascii="Poppins" w:hAnsi="Poppins" w:cs="Poppins"/>
        </w:rPr>
        <w:br/>
        <w:t>_____________________________________________________</w:t>
      </w:r>
    </w:p>
    <w:p w14:paraId="51A9257D" w14:textId="77777777" w:rsidR="00AC0A83" w:rsidRDefault="00CB0072">
      <w:r>
        <w:pict w14:anchorId="06C8AD4F">
          <v:rect id="_x0000_i1041" style="width:0;height:1.5pt" o:hralign="center" o:hrstd="t" o:hr="t"/>
        </w:pict>
      </w:r>
    </w:p>
    <w:p w14:paraId="6110209F" w14:textId="77777777" w:rsidR="00AC0A83" w:rsidRPr="00C16914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21" w:name="section-14-acceptance-of-place"/>
      <w:bookmarkEnd w:id="20"/>
      <w:r w:rsidRPr="00C16914">
        <w:rPr>
          <w:rFonts w:ascii="Poppins" w:hAnsi="Poppins" w:cs="Poppins"/>
          <w:color w:val="7030A0"/>
          <w:sz w:val="32"/>
          <w:szCs w:val="32"/>
        </w:rPr>
        <w:t>SECTION 14: ACCEPTANCE OF PLACE</w:t>
      </w:r>
    </w:p>
    <w:p w14:paraId="42C06966" w14:textId="77777777" w:rsidR="00AC0A83" w:rsidRPr="00C16914" w:rsidRDefault="00ED2D4F">
      <w:pPr>
        <w:pStyle w:val="FirstParagraph"/>
        <w:rPr>
          <w:rFonts w:ascii="Poppins" w:hAnsi="Poppins" w:cs="Poppins"/>
        </w:rPr>
      </w:pPr>
      <w:r w:rsidRPr="00C16914">
        <w:rPr>
          <w:rFonts w:ascii="Poppins" w:hAnsi="Poppins" w:cs="Poppins"/>
        </w:rPr>
        <w:t>I/We confirm that we would like the pupil named in this form to be offered a place at The Deanery Church of England Academy.</w:t>
      </w:r>
    </w:p>
    <w:p w14:paraId="6A984EA3" w14:textId="6E4BDE85" w:rsidR="00AC0A83" w:rsidRDefault="00ED2D4F">
      <w:pPr>
        <w:pStyle w:val="BodyText"/>
      </w:pPr>
      <w:r w:rsidRPr="00C16914">
        <w:rPr>
          <w:rFonts w:ascii="Poppins" w:hAnsi="Poppins" w:cs="Poppins"/>
        </w:rPr>
        <w:t xml:space="preserve">Signed: __________________ Print:________________ Date: </w:t>
      </w:r>
      <w:r w:rsidRPr="00C16914">
        <w:rPr>
          <w:rFonts w:ascii="Poppins" w:hAnsi="Poppins" w:cs="Poppins"/>
        </w:rPr>
        <w:br/>
        <w:t>Signed:</w:t>
      </w:r>
      <w:r w:rsidR="00C16914" w:rsidRPr="00C16914">
        <w:rPr>
          <w:rFonts w:ascii="Poppins" w:hAnsi="Poppins" w:cs="Poppins"/>
        </w:rPr>
        <w:t xml:space="preserve"> __________________</w:t>
      </w:r>
      <w:r w:rsidRPr="00C16914">
        <w:rPr>
          <w:rFonts w:ascii="Poppins" w:hAnsi="Poppins" w:cs="Poppins"/>
        </w:rPr>
        <w:t xml:space="preserve"> Print: </w:t>
      </w:r>
      <w:r w:rsidR="00C16914" w:rsidRPr="00C16914">
        <w:rPr>
          <w:rFonts w:ascii="Poppins" w:hAnsi="Poppins" w:cs="Poppins"/>
        </w:rPr>
        <w:t>________________</w:t>
      </w:r>
      <w:r w:rsidRPr="00C16914">
        <w:rPr>
          <w:rFonts w:ascii="Poppins" w:hAnsi="Poppins" w:cs="Poppins"/>
        </w:rPr>
        <w:t xml:space="preserve">Date: </w:t>
      </w:r>
    </w:p>
    <w:p w14:paraId="700DA239" w14:textId="77777777" w:rsidR="00AC0A83" w:rsidRDefault="00CB0072">
      <w:r>
        <w:pict w14:anchorId="5BAD5B9B">
          <v:rect id="_x0000_i1042" style="width:0;height:1.5pt" o:hralign="center" o:hrstd="t" o:hr="t"/>
        </w:pict>
      </w:r>
    </w:p>
    <w:p w14:paraId="56154AD5" w14:textId="77777777" w:rsidR="00AC0A83" w:rsidRPr="00C16914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22" w:name="Xcf5c6a3463b246ecf24d4e652b69412ff5dff51"/>
      <w:bookmarkEnd w:id="21"/>
      <w:r w:rsidRPr="00C16914">
        <w:rPr>
          <w:rFonts w:ascii="Poppins" w:hAnsi="Poppins" w:cs="Poppins"/>
          <w:color w:val="7030A0"/>
          <w:sz w:val="32"/>
          <w:szCs w:val="32"/>
        </w:rPr>
        <w:t>SECTION 15: PARENT CONSENTS (Please circle Y or N)</w:t>
      </w:r>
    </w:p>
    <w:p w14:paraId="09E4BD66" w14:textId="56DE9855" w:rsidR="00AC0A83" w:rsidRPr="00C16914" w:rsidRDefault="00ED2D4F">
      <w:pPr>
        <w:pStyle w:val="FirstParagraph"/>
        <w:rPr>
          <w:rFonts w:ascii="Poppins" w:hAnsi="Poppins" w:cs="Poppins"/>
        </w:rPr>
      </w:pPr>
      <w:r w:rsidRPr="00C16914">
        <w:rPr>
          <w:rFonts w:ascii="Poppins" w:hAnsi="Poppins" w:cs="Poppins"/>
        </w:rPr>
        <w:t>Use of pupil photograph on website/social media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Permission to leave premises independently in emergency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I have read and understood the Behaviour Policy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Consent to first aid treatment (e.g. ice pack)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Consent for biometric thumbprint (canteen use)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I have read and understood the Uniform Policy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Consent for DBS-checked adult supervision on trips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  <w:r w:rsidRPr="00C16914">
        <w:rPr>
          <w:rFonts w:ascii="Poppins" w:hAnsi="Poppins" w:cs="Poppins"/>
        </w:rPr>
        <w:br/>
        <w:t>I have read and understood the Attendance Policy – Y</w:t>
      </w:r>
      <w:r>
        <w:rPr>
          <w:rFonts w:ascii="Poppins" w:hAnsi="Poppins" w:cs="Poppins"/>
        </w:rPr>
        <w:t>es</w:t>
      </w:r>
      <w:r w:rsidRPr="00C16914">
        <w:rPr>
          <w:rFonts w:ascii="Poppins" w:hAnsi="Poppins" w:cs="Poppins"/>
        </w:rPr>
        <w:t xml:space="preserve"> / N</w:t>
      </w:r>
      <w:r>
        <w:rPr>
          <w:rFonts w:ascii="Poppins" w:hAnsi="Poppins" w:cs="Poppins"/>
        </w:rPr>
        <w:t>o</w:t>
      </w:r>
    </w:p>
    <w:p w14:paraId="2742BABD" w14:textId="77777777" w:rsidR="00AC0A83" w:rsidRDefault="00CB0072">
      <w:r>
        <w:pict w14:anchorId="24A03415">
          <v:rect id="_x0000_i1043" style="width:0;height:1.5pt" o:hralign="center" o:hrstd="t" o:hr="t"/>
        </w:pict>
      </w:r>
    </w:p>
    <w:p w14:paraId="46029F7B" w14:textId="77777777" w:rsidR="00AC0A83" w:rsidRPr="00C16914" w:rsidRDefault="00ED2D4F">
      <w:pPr>
        <w:pStyle w:val="Heading1"/>
        <w:rPr>
          <w:rFonts w:ascii="Poppins" w:hAnsi="Poppins" w:cs="Poppins"/>
          <w:color w:val="7030A0"/>
          <w:sz w:val="32"/>
          <w:szCs w:val="32"/>
        </w:rPr>
      </w:pPr>
      <w:bookmarkStart w:id="23" w:name="school-policies"/>
      <w:bookmarkEnd w:id="22"/>
      <w:r w:rsidRPr="00C16914">
        <w:rPr>
          <w:rFonts w:ascii="Poppins" w:hAnsi="Poppins" w:cs="Poppins"/>
          <w:color w:val="7030A0"/>
          <w:sz w:val="32"/>
          <w:szCs w:val="32"/>
        </w:rPr>
        <w:lastRenderedPageBreak/>
        <w:t>SCHOOL POLICIES</w:t>
      </w:r>
    </w:p>
    <w:p w14:paraId="6DACFBB6" w14:textId="77777777" w:rsidR="00AC0A83" w:rsidRPr="00C16914" w:rsidRDefault="00ED2D4F">
      <w:pPr>
        <w:pStyle w:val="FirstParagraph"/>
        <w:rPr>
          <w:rFonts w:ascii="Poppins" w:hAnsi="Poppins" w:cs="Poppins"/>
        </w:rPr>
      </w:pPr>
      <w:r w:rsidRPr="00C16914">
        <w:rPr>
          <w:rFonts w:ascii="Poppins" w:hAnsi="Poppins" w:cs="Poppins"/>
        </w:rPr>
        <w:t>I will take time to read school policies available at: www.dcea.org.uk/policies/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8"/>
      </w:tblGrid>
      <w:tr w:rsidR="00C16914" w14:paraId="3D55EA6E" w14:textId="77777777" w:rsidTr="00C16914">
        <w:tc>
          <w:tcPr>
            <w:tcW w:w="4788" w:type="dxa"/>
          </w:tcPr>
          <w:p w14:paraId="5FDE6A7E" w14:textId="3F5731A9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Code of Conduct </w:t>
            </w:r>
          </w:p>
        </w:tc>
        <w:tc>
          <w:tcPr>
            <w:tcW w:w="4788" w:type="dxa"/>
          </w:tcPr>
          <w:p w14:paraId="72A84B19" w14:textId="3B595995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Positive Handling </w:t>
            </w:r>
          </w:p>
        </w:tc>
      </w:tr>
      <w:tr w:rsidR="00C16914" w14:paraId="2C3D0913" w14:textId="77777777" w:rsidTr="00C16914">
        <w:tc>
          <w:tcPr>
            <w:tcW w:w="4788" w:type="dxa"/>
          </w:tcPr>
          <w:p w14:paraId="240F4A9D" w14:textId="4B8C7CEB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Educational Visits </w:t>
            </w:r>
          </w:p>
        </w:tc>
        <w:tc>
          <w:tcPr>
            <w:tcW w:w="4788" w:type="dxa"/>
          </w:tcPr>
          <w:p w14:paraId="79AE3BE7" w14:textId="14A16456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Pupil’s Mental Health </w:t>
            </w:r>
          </w:p>
        </w:tc>
      </w:tr>
      <w:tr w:rsidR="00C16914" w14:paraId="66593425" w14:textId="77777777" w:rsidTr="00C16914">
        <w:tc>
          <w:tcPr>
            <w:tcW w:w="4788" w:type="dxa"/>
          </w:tcPr>
          <w:p w14:paraId="3C91F6FE" w14:textId="20F3F6A3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ICT Acceptable Usage </w:t>
            </w:r>
          </w:p>
        </w:tc>
        <w:tc>
          <w:tcPr>
            <w:tcW w:w="4788" w:type="dxa"/>
          </w:tcPr>
          <w:p w14:paraId="46BD46FD" w14:textId="04460743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Supporting Pupils with Medical Conditions </w:t>
            </w:r>
          </w:p>
        </w:tc>
      </w:tr>
      <w:tr w:rsidR="00C16914" w14:paraId="6F933AD6" w14:textId="77777777" w:rsidTr="00C16914">
        <w:tc>
          <w:tcPr>
            <w:tcW w:w="4788" w:type="dxa"/>
          </w:tcPr>
          <w:p w14:paraId="0732604A" w14:textId="5DAA311C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Intimate Care </w:t>
            </w:r>
          </w:p>
        </w:tc>
        <w:tc>
          <w:tcPr>
            <w:tcW w:w="4788" w:type="dxa"/>
          </w:tcPr>
          <w:p w14:paraId="32A49920" w14:textId="36D3A200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>Safeguarding &amp; Child Protection</w:t>
            </w:r>
          </w:p>
        </w:tc>
      </w:tr>
      <w:tr w:rsidR="00C16914" w14:paraId="5E4FC8E2" w14:textId="77777777" w:rsidTr="00C16914">
        <w:tc>
          <w:tcPr>
            <w:tcW w:w="4788" w:type="dxa"/>
          </w:tcPr>
          <w:p w14:paraId="7E451841" w14:textId="6588376D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Online Safety </w:t>
            </w:r>
          </w:p>
        </w:tc>
        <w:tc>
          <w:tcPr>
            <w:tcW w:w="4788" w:type="dxa"/>
          </w:tcPr>
          <w:p w14:paraId="3BC060D6" w14:textId="4BCB42EF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Student Friendly Safeguarding </w:t>
            </w:r>
          </w:p>
        </w:tc>
      </w:tr>
      <w:tr w:rsidR="00C16914" w14:paraId="55DC5636" w14:textId="77777777" w:rsidTr="00C16914">
        <w:tc>
          <w:tcPr>
            <w:tcW w:w="4788" w:type="dxa"/>
          </w:tcPr>
          <w:p w14:paraId="35DA6975" w14:textId="0C2973C0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>RSE &amp; RSHE</w:t>
            </w:r>
          </w:p>
        </w:tc>
        <w:tc>
          <w:tcPr>
            <w:tcW w:w="4788" w:type="dxa"/>
          </w:tcPr>
          <w:p w14:paraId="170C81CD" w14:textId="7780B205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Anti-Bullying </w:t>
            </w:r>
          </w:p>
        </w:tc>
      </w:tr>
      <w:tr w:rsidR="00C16914" w14:paraId="6884F43C" w14:textId="77777777" w:rsidTr="00C16914">
        <w:trPr>
          <w:trHeight w:val="432"/>
        </w:trPr>
        <w:tc>
          <w:tcPr>
            <w:tcW w:w="4788" w:type="dxa"/>
          </w:tcPr>
          <w:p w14:paraId="00E42D10" w14:textId="3045EFB7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Equality </w:t>
            </w:r>
          </w:p>
        </w:tc>
        <w:tc>
          <w:tcPr>
            <w:tcW w:w="4788" w:type="dxa"/>
          </w:tcPr>
          <w:p w14:paraId="4CA17150" w14:textId="721639BF" w:rsidR="00C16914" w:rsidRPr="00C16914" w:rsidRDefault="00C16914" w:rsidP="00C16914">
            <w:pPr>
              <w:pStyle w:val="BodyText"/>
              <w:spacing w:before="0"/>
              <w:rPr>
                <w:rFonts w:ascii="Poppins" w:hAnsi="Poppins" w:cs="Poppins"/>
                <w:sz w:val="20"/>
                <w:szCs w:val="20"/>
              </w:rPr>
            </w:pPr>
            <w:r w:rsidRPr="00C16914">
              <w:rPr>
                <w:rFonts w:ascii="Poppins" w:hAnsi="Poppins" w:cs="Poppins"/>
                <w:sz w:val="20"/>
                <w:szCs w:val="20"/>
              </w:rPr>
              <w:t xml:space="preserve">Lockdown </w:t>
            </w:r>
          </w:p>
        </w:tc>
      </w:tr>
    </w:tbl>
    <w:p w14:paraId="204160A4" w14:textId="6B836609" w:rsidR="00C16914" w:rsidRPr="00C16914" w:rsidRDefault="00C16914" w:rsidP="00C16914">
      <w:pPr>
        <w:pStyle w:val="BodyText"/>
        <w:rPr>
          <w:rFonts w:ascii="Poppins" w:hAnsi="Poppins" w:cs="Poppins"/>
        </w:rPr>
      </w:pPr>
    </w:p>
    <w:p w14:paraId="3B1DEA4E" w14:textId="3122DE4B" w:rsidR="00AC0A83" w:rsidRPr="007F34FD" w:rsidRDefault="007F34FD">
      <w:pPr>
        <w:pStyle w:val="FirstParagraph"/>
        <w:rPr>
          <w:rFonts w:ascii="Poppins" w:hAnsi="Poppins" w:cs="Poppins"/>
        </w:rPr>
      </w:pPr>
      <w:r w:rsidRPr="007F34FD">
        <w:rPr>
          <w:rFonts w:ascii="Poppins" w:hAnsi="Poppins" w:cs="Poppins"/>
        </w:rPr>
        <w:t>Thank you for completing this form. We look forward to welcoming your family to our school community.</w:t>
      </w:r>
    </w:p>
    <w:bookmarkEnd w:id="23"/>
    <w:sectPr w:rsidR="00AC0A83" w:rsidRPr="007F34FD" w:rsidSect="004F3630"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2" w:space="24" w:color="7030A0"/>
        <w:left w:val="single" w:sz="12" w:space="24" w:color="7030A0"/>
        <w:bottom w:val="single" w:sz="12" w:space="24" w:color="7030A0"/>
        <w:right w:val="single" w:sz="12" w:space="24" w:color="7030A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1AE3F" w14:textId="77777777" w:rsidR="00B909B1" w:rsidRDefault="00B909B1" w:rsidP="00B909B1">
      <w:pPr>
        <w:spacing w:after="0"/>
      </w:pPr>
      <w:r>
        <w:separator/>
      </w:r>
    </w:p>
  </w:endnote>
  <w:endnote w:type="continuationSeparator" w:id="0">
    <w:p w14:paraId="2C3E438C" w14:textId="77777777" w:rsidR="00B909B1" w:rsidRDefault="00B909B1" w:rsidP="00B90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7495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24E8D" w14:textId="4446664C" w:rsidR="00B909B1" w:rsidRDefault="00B909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F20B2A" w14:textId="77777777" w:rsidR="00B909B1" w:rsidRDefault="00B909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D09A3" w14:textId="77777777" w:rsidR="00B909B1" w:rsidRDefault="00B909B1" w:rsidP="00B909B1">
      <w:pPr>
        <w:spacing w:after="0"/>
      </w:pPr>
      <w:r>
        <w:separator/>
      </w:r>
    </w:p>
  </w:footnote>
  <w:footnote w:type="continuationSeparator" w:id="0">
    <w:p w14:paraId="473C522E" w14:textId="77777777" w:rsidR="00B909B1" w:rsidRDefault="00B909B1" w:rsidP="00B909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E6E5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C64C1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0A83"/>
    <w:rsid w:val="004E59CB"/>
    <w:rsid w:val="004F3630"/>
    <w:rsid w:val="007F34FD"/>
    <w:rsid w:val="00AC0A83"/>
    <w:rsid w:val="00B909B1"/>
    <w:rsid w:val="00BB3339"/>
    <w:rsid w:val="00C16914"/>
    <w:rsid w:val="00CB0072"/>
    <w:rsid w:val="00D3413D"/>
    <w:rsid w:val="00E2451F"/>
    <w:rsid w:val="00EA1432"/>
    <w:rsid w:val="00ED2D4F"/>
    <w:rsid w:val="00F119B5"/>
    <w:rsid w:val="00F3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5274692B"/>
  <w15:docId w15:val="{340BF163-A004-4EA9-9236-ACB4DA5C8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169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909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909B1"/>
  </w:style>
  <w:style w:type="paragraph" w:styleId="Footer">
    <w:name w:val="footer"/>
    <w:basedOn w:val="Normal"/>
    <w:link w:val="FooterChar"/>
    <w:uiPriority w:val="99"/>
    <w:unhideWhenUsed/>
    <w:rsid w:val="00B909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909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22</Words>
  <Characters>5831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die Easter (DEA Staff)</dc:creator>
  <cp:keywords/>
  <cp:lastModifiedBy>Michelle Bishop (TPAT Staff)</cp:lastModifiedBy>
  <cp:revision>2</cp:revision>
  <dcterms:created xsi:type="dcterms:W3CDTF">2026-03-06T08:07:00Z</dcterms:created>
  <dcterms:modified xsi:type="dcterms:W3CDTF">2026-03-06T08:07:00Z</dcterms:modified>
</cp:coreProperties>
</file>